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Philippines</w:t>
      </w:r>
      <w:r>
        <w:t xml:space="preserve"> </w:t>
      </w:r>
      <w:r>
        <w:t xml:space="preserve">Manila</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Manila, Philippines</w:t>
      </w:r>
    </w:p>
    <w:bookmarkStart w:id="20" w:name="dear-hiring-manager"/>
    <w:p>
      <w:pPr>
        <w:pStyle w:val="Heading2"/>
      </w:pPr>
      <w:r>
        <w:t xml:space="preserve">Dear Hiring Manager,</w:t>
      </w:r>
    </w:p>
    <w:p>
      <w:pPr>
        <w:pStyle w:val="FirstParagraph"/>
      </w:pPr>
      <w:r>
        <w:t xml:space="preserve">I am writing to express my interest in the Marine Engineer position at your esteemed organization in the Philippines Manila. With a robust background in marine engineering and a deep understanding of the unique challenges and opportunities within this region, I am eager to contribute my expertise to support the maritime industry’s growth and innovation. As a highly motivated professional, I am confident that my technical skills, hands-on experience, and passion for marine engineering align seamlessly with your company’s mission and values.</w:t>
      </w:r>
    </w:p>
    <w:p>
      <w:pPr>
        <w:pStyle w:val="BodyText"/>
      </w:pPr>
      <w:r>
        <w:t xml:space="preserve">As a Marine Engineer with over [X years] of experience in designing, maintaining, and optimizing marine propulsion systems, I have developed a comprehensive skill set that includes troubleshooting complex machinery, ensuring compliance with international maritime regulations (such as SOLAS and MARPOL), and managing engine room operations. My career has been shaped by a commitment to excellence, safety, and sustainability—principles that are particularly vital in the Philippines Manila’s bustling maritime environment. This region’s strategic location as a global trade hub demands engineers who can adapt to diverse operational conditions while maintaining the highest standards of efficiency and reliability.</w:t>
      </w:r>
    </w:p>
    <w:p>
      <w:pPr>
        <w:pStyle w:val="BodyText"/>
      </w:pPr>
      <w:r>
        <w:t xml:space="preserve">My work history includes roles at [Previous Company/Organization], where I served as a Marine Engineer responsible for overseeing the maintenance and repair of diesel engines, auxiliary systems, and electrical infrastructure on commercial vessels. One of my proudest achievements was leading a team to retrofit an aging cargo ship with energy-efficient propulsion systems, reducing fuel consumption by 25% while enhancing its environmental compliance. This project not only demonstrated my technical acumen but also my ability to collaborate with cross-functional teams to deliver results that align with both operational and regulatory goals.</w:t>
      </w:r>
    </w:p>
    <w:p>
      <w:pPr>
        <w:pStyle w:val="BodyText"/>
      </w:pPr>
      <w:r>
        <w:t xml:space="preserve">In the Philippines Manila, where maritime activity is a cornerstone of the economy, I understand the critical importance of maintaining vessels that operate in challenging conditions. The region’s proximity to major shipping routes, coupled with its vulnerability to typhoons and extreme weather, requires engineers who are not only technically proficient but also resilient and innovative. My experience working on vessels navigating similar conditions has equipped me with the problem-solving skills necessary to address these challenges head-on. For instance, during my tenure at [Another Previous Company], I developed a predictive maintenance protocol that reduced unplanned downtime by 30%, ensuring smooth operations even in high-stress scenarios.</w:t>
      </w:r>
    </w:p>
    <w:p>
      <w:pPr>
        <w:pStyle w:val="BodyText"/>
      </w:pPr>
      <w:r>
        <w:t xml:space="preserve">What sets me apart as a Marine Engineer is my commitment to continuous learning and adapting to evolving technologies. I have actively pursued certifications in advanced marine engineering practices, including [specific certifications, e.g., "ISO 9001 Quality Management Systems" or "Marine Environmental Compliance"]. Additionally, I have stayed updated on the latest advancements in green propulsion systems and digital monitoring tools, which are increasingly relevant as the Philippines Manila strives to meet international sustainability targets. I am particularly drawn to your organization’s focus on [mention any specific initiatives or values of the company from their website], as this aligns with my own dedication to fostering a sustainable maritime future.</w:t>
      </w:r>
    </w:p>
    <w:p>
      <w:pPr>
        <w:pStyle w:val="BodyText"/>
      </w:pPr>
      <w:r>
        <w:t xml:space="preserve">Furthermore, my time working in the Philippines Manila has given me firsthand insight into the cultural and logistical nuances of this dynamic region. I have collaborated with local stakeholders, including shipping authorities and port operators, to ensure seamless operations and compliance with local regulations. This experience has not only strengthened my communication skills but also deepened my appreciation for the collaborative spirit that defines the maritime industry here. I am confident that my ability to work effectively in multicultural teams and navigate complex regulatory environments will be an asset to your organization.</w:t>
      </w:r>
    </w:p>
    <w:p>
      <w:pPr>
        <w:pStyle w:val="BodyText"/>
      </w:pPr>
      <w:r>
        <w:t xml:space="preserve">I am particularly excited about the opportunity to contribute to your team because of [specific reason related to the company or role, e.g., "your reputation for innovation in marine engineering" or "your commitment to advancing maritime technology in Southeast Asia"]. The Philippines Manila’s growing demand for skilled engineers who can support both traditional and emerging sectors of the industry is a compelling opportunity to apply my expertise. I am eager to bring my technical knowledge, leadership experience, and passion for marine engineering to your organization, ensuring that your vessels operate at peak performance while adhering to the highest safety and environmental standards.</w:t>
      </w:r>
    </w:p>
    <w:p>
      <w:pPr>
        <w:pStyle w:val="BodyText"/>
      </w:pPr>
      <w:r>
        <w:t xml:space="preserve">In closing, I would be honored to discuss how my background as a Marine Engineer can contribute to the success of your company in the Philippines Manila. Thank you for considering my application. I look forward to the possibility of speaking with you about this exciting opportunit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Philippines Manila</dc:title>
  <dc:creator/>
  <dc:language>en</dc:language>
  <cp:keywords/>
  <dcterms:created xsi:type="dcterms:W3CDTF">2026-07-21T06:56:07Z</dcterms:created>
  <dcterms:modified xsi:type="dcterms:W3CDTF">2026-07-21T06:56:07Z</dcterms:modified>
</cp:coreProperties>
</file>

<file path=docProps/custom.xml><?xml version="1.0" encoding="utf-8"?>
<Properties xmlns="http://schemas.openxmlformats.org/officeDocument/2006/custom-properties" xmlns:vt="http://schemas.openxmlformats.org/officeDocument/2006/docPropsVTypes"/>
</file>